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B7590B" w14:textId="77777777" w:rsidR="00E52CDE" w:rsidRPr="00CA1BBC" w:rsidRDefault="00E52CDE" w:rsidP="00E52CDE">
      <w:pPr>
        <w:pStyle w:val="Body"/>
        <w:jc w:val="center"/>
        <w:rPr>
          <w:rFonts w:asciiTheme="minorHAnsi" w:hAnsiTheme="minorHAnsi" w:cstheme="minorHAnsi"/>
          <w:b/>
          <w:bCs/>
          <w:color w:val="auto"/>
          <w:sz w:val="26"/>
          <w:szCs w:val="26"/>
        </w:rPr>
      </w:pPr>
    </w:p>
    <w:p w14:paraId="2E2C5E83" w14:textId="77777777" w:rsidR="00E52CDE" w:rsidRPr="00CA1BBC" w:rsidRDefault="00E52CDE" w:rsidP="00E52CDE">
      <w:pPr>
        <w:pStyle w:val="Body"/>
        <w:jc w:val="center"/>
        <w:rPr>
          <w:rFonts w:asciiTheme="minorHAnsi" w:hAnsiTheme="minorHAnsi" w:cstheme="minorHAnsi"/>
          <w:b/>
          <w:bCs/>
          <w:color w:val="auto"/>
          <w:sz w:val="26"/>
          <w:szCs w:val="26"/>
        </w:rPr>
      </w:pPr>
    </w:p>
    <w:p w14:paraId="67A918E7" w14:textId="4B6C21D6" w:rsidR="00766AE8" w:rsidRPr="00CA1BBC" w:rsidRDefault="00766AE8" w:rsidP="00CA1BBC">
      <w:pPr>
        <w:pStyle w:val="Body"/>
        <w:jc w:val="center"/>
        <w:rPr>
          <w:rFonts w:asciiTheme="minorHAnsi" w:hAnsiTheme="minorHAnsi" w:cstheme="minorHAnsi"/>
          <w:b/>
          <w:bCs/>
          <w:color w:val="auto"/>
          <w:sz w:val="28"/>
          <w:szCs w:val="26"/>
        </w:rPr>
      </w:pPr>
      <w:r w:rsidRPr="00CA1BBC">
        <w:rPr>
          <w:rFonts w:asciiTheme="minorHAnsi" w:hAnsiTheme="minorHAnsi" w:cstheme="minorHAnsi"/>
          <w:b/>
          <w:bCs/>
          <w:color w:val="auto"/>
          <w:sz w:val="28"/>
          <w:szCs w:val="26"/>
        </w:rPr>
        <w:t>Research Administration Network Agenda</w:t>
      </w:r>
    </w:p>
    <w:p w14:paraId="5D2D3706" w14:textId="2B19FD89" w:rsidR="00766AE8" w:rsidRPr="002F7224" w:rsidRDefault="002F7224" w:rsidP="00E52CDE">
      <w:pPr>
        <w:pStyle w:val="Body"/>
        <w:spacing w:line="240" w:lineRule="auto"/>
        <w:jc w:val="center"/>
        <w:rPr>
          <w:rFonts w:asciiTheme="minorHAnsi" w:hAnsiTheme="minorHAnsi" w:cstheme="minorHAnsi"/>
          <w:b/>
          <w:bCs/>
          <w:color w:val="auto"/>
          <w:sz w:val="28"/>
          <w:szCs w:val="26"/>
          <w:u w:val="single"/>
        </w:rPr>
      </w:pPr>
      <w:r>
        <w:rPr>
          <w:rFonts w:asciiTheme="minorHAnsi" w:hAnsiTheme="minorHAnsi" w:cstheme="minorHAnsi"/>
          <w:b/>
          <w:bCs/>
          <w:color w:val="auto"/>
          <w:sz w:val="28"/>
          <w:szCs w:val="26"/>
          <w:u w:val="single"/>
        </w:rPr>
        <w:t>SUB Lobo A &amp; B</w:t>
      </w:r>
    </w:p>
    <w:p w14:paraId="2AA4CA9B" w14:textId="3DBAB0B7" w:rsidR="00766AE8" w:rsidRPr="00CA1BBC" w:rsidRDefault="002F7224" w:rsidP="00E52CDE">
      <w:pPr>
        <w:pStyle w:val="Body"/>
        <w:spacing w:line="240" w:lineRule="auto"/>
        <w:jc w:val="center"/>
        <w:rPr>
          <w:rFonts w:asciiTheme="minorHAnsi" w:hAnsiTheme="minorHAnsi" w:cstheme="minorHAnsi"/>
          <w:b/>
          <w:bCs/>
          <w:color w:val="auto"/>
          <w:sz w:val="28"/>
          <w:szCs w:val="26"/>
        </w:rPr>
      </w:pPr>
      <w:r>
        <w:rPr>
          <w:rFonts w:asciiTheme="minorHAnsi" w:hAnsiTheme="minorHAnsi" w:cstheme="minorHAnsi"/>
          <w:b/>
          <w:bCs/>
          <w:color w:val="auto"/>
          <w:sz w:val="28"/>
          <w:szCs w:val="26"/>
        </w:rPr>
        <w:t>October</w:t>
      </w:r>
      <w:r w:rsidR="00AA0614" w:rsidRPr="00CA1BBC">
        <w:rPr>
          <w:rFonts w:asciiTheme="minorHAnsi" w:hAnsiTheme="minorHAnsi" w:cstheme="minorHAnsi"/>
          <w:b/>
          <w:bCs/>
          <w:color w:val="auto"/>
          <w:sz w:val="28"/>
          <w:szCs w:val="26"/>
          <w:lang w:val="fr-FR"/>
        </w:rPr>
        <w:t xml:space="preserve"> </w:t>
      </w:r>
      <w:r>
        <w:rPr>
          <w:rFonts w:asciiTheme="minorHAnsi" w:hAnsiTheme="minorHAnsi" w:cstheme="minorHAnsi"/>
          <w:b/>
          <w:bCs/>
          <w:color w:val="auto"/>
          <w:sz w:val="28"/>
          <w:szCs w:val="26"/>
          <w:lang w:val="fr-FR"/>
        </w:rPr>
        <w:t>8</w:t>
      </w:r>
      <w:r w:rsidR="00DC4461" w:rsidRPr="00CA1BBC">
        <w:rPr>
          <w:rFonts w:asciiTheme="minorHAnsi" w:hAnsiTheme="minorHAnsi" w:cstheme="minorHAnsi"/>
          <w:b/>
          <w:bCs/>
          <w:color w:val="auto"/>
          <w:sz w:val="28"/>
          <w:szCs w:val="26"/>
          <w:lang w:val="fr-FR"/>
        </w:rPr>
        <w:t>, 201</w:t>
      </w:r>
      <w:r w:rsidR="009128B4" w:rsidRPr="00CA1BBC">
        <w:rPr>
          <w:rFonts w:asciiTheme="minorHAnsi" w:hAnsiTheme="minorHAnsi" w:cstheme="minorHAnsi"/>
          <w:b/>
          <w:bCs/>
          <w:color w:val="auto"/>
          <w:sz w:val="28"/>
          <w:szCs w:val="26"/>
          <w:lang w:val="fr-FR"/>
        </w:rPr>
        <w:t>9</w:t>
      </w:r>
    </w:p>
    <w:p w14:paraId="0EFD6597" w14:textId="40D8486B" w:rsidR="00766AE8" w:rsidRPr="00CA1BBC" w:rsidRDefault="00766AE8" w:rsidP="00E52CDE">
      <w:pPr>
        <w:pStyle w:val="Body"/>
        <w:spacing w:after="0" w:line="240" w:lineRule="auto"/>
        <w:jc w:val="center"/>
        <w:rPr>
          <w:rFonts w:asciiTheme="minorHAnsi" w:hAnsiTheme="minorHAnsi" w:cstheme="minorHAnsi"/>
          <w:b/>
          <w:bCs/>
          <w:color w:val="auto"/>
          <w:sz w:val="28"/>
          <w:szCs w:val="26"/>
        </w:rPr>
      </w:pPr>
      <w:r w:rsidRPr="00CA1BBC">
        <w:rPr>
          <w:rFonts w:asciiTheme="minorHAnsi" w:hAnsiTheme="minorHAnsi" w:cstheme="minorHAnsi"/>
          <w:b/>
          <w:bCs/>
          <w:color w:val="auto"/>
          <w:sz w:val="28"/>
          <w:szCs w:val="26"/>
        </w:rPr>
        <w:t>9:00am to 10:00am</w:t>
      </w:r>
    </w:p>
    <w:p w14:paraId="445F1A38" w14:textId="77777777" w:rsidR="00CA1BBC" w:rsidRPr="00CA1BBC" w:rsidRDefault="00CA1BBC" w:rsidP="00E52CDE">
      <w:pPr>
        <w:pStyle w:val="Body"/>
        <w:spacing w:after="0" w:line="240" w:lineRule="auto"/>
        <w:jc w:val="center"/>
        <w:rPr>
          <w:rFonts w:asciiTheme="minorHAnsi" w:hAnsiTheme="minorHAnsi" w:cstheme="minorHAnsi"/>
          <w:b/>
          <w:bCs/>
          <w:color w:val="auto"/>
          <w:sz w:val="26"/>
          <w:szCs w:val="26"/>
        </w:rPr>
      </w:pPr>
    </w:p>
    <w:p w14:paraId="1EE56654" w14:textId="77777777" w:rsidR="00F67948" w:rsidRPr="00CA1BBC" w:rsidRDefault="00F67948" w:rsidP="00E52CDE">
      <w:pPr>
        <w:rPr>
          <w:rFonts w:asciiTheme="minorHAnsi" w:hAnsiTheme="minorHAnsi" w:cstheme="minorHAnsi"/>
        </w:rPr>
      </w:pPr>
    </w:p>
    <w:p w14:paraId="4E55FE05" w14:textId="77777777" w:rsidR="002F7224" w:rsidRPr="002F7224" w:rsidRDefault="002F7224" w:rsidP="002F7224">
      <w:pPr>
        <w:pStyle w:val="ListParagraph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contextualSpacing/>
        <w:rPr>
          <w:sz w:val="24"/>
        </w:rPr>
      </w:pPr>
      <w:r w:rsidRPr="002F7224">
        <w:rPr>
          <w:sz w:val="24"/>
        </w:rPr>
        <w:t>Welcome and intro (Jeremy and Michelle)</w:t>
      </w:r>
    </w:p>
    <w:p w14:paraId="774979FF" w14:textId="77777777" w:rsidR="002F7224" w:rsidRPr="00A432AA" w:rsidRDefault="002F7224" w:rsidP="002F7224">
      <w:pPr>
        <w:pStyle w:val="ListParagraph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contextualSpacing/>
        <w:rPr>
          <w:sz w:val="24"/>
        </w:rPr>
      </w:pPr>
      <w:r w:rsidRPr="00A432AA">
        <w:rPr>
          <w:sz w:val="24"/>
        </w:rPr>
        <w:t>Introduction of new staff (Ryan, Rachel, Michael, Shannon, James S.)</w:t>
      </w:r>
    </w:p>
    <w:p w14:paraId="70756308" w14:textId="77777777" w:rsidR="002F7224" w:rsidRPr="00A432AA" w:rsidRDefault="002F7224" w:rsidP="002F7224">
      <w:pPr>
        <w:pStyle w:val="ListParagraph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contextualSpacing/>
        <w:rPr>
          <w:sz w:val="24"/>
        </w:rPr>
      </w:pPr>
      <w:r w:rsidRPr="00A432AA">
        <w:rPr>
          <w:sz w:val="24"/>
        </w:rPr>
        <w:t>Website Resource Updates:</w:t>
      </w:r>
    </w:p>
    <w:p w14:paraId="6265180D" w14:textId="77777777" w:rsidR="002F7224" w:rsidRPr="00A432AA" w:rsidRDefault="00FA5B9F" w:rsidP="002F7224">
      <w:pPr>
        <w:pStyle w:val="ListParagraph"/>
        <w:numPr>
          <w:ilvl w:val="1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contextualSpacing/>
        <w:rPr>
          <w:sz w:val="24"/>
        </w:rPr>
      </w:pPr>
      <w:hyperlink r:id="rId8" w:history="1">
        <w:r w:rsidR="002F7224" w:rsidRPr="00A432AA">
          <w:rPr>
            <w:rStyle w:val="Hyperlink"/>
            <w:sz w:val="24"/>
          </w:rPr>
          <w:t>Participant support costs vs. participant incentives</w:t>
        </w:r>
      </w:hyperlink>
      <w:r w:rsidR="002F7224" w:rsidRPr="00A432AA">
        <w:rPr>
          <w:sz w:val="24"/>
        </w:rPr>
        <w:t xml:space="preserve"> (Brianne, Jamey)</w:t>
      </w:r>
    </w:p>
    <w:p w14:paraId="5B588529" w14:textId="77777777" w:rsidR="002F7224" w:rsidRPr="00A432AA" w:rsidRDefault="00FA5B9F" w:rsidP="002F7224">
      <w:pPr>
        <w:pStyle w:val="ListParagraph"/>
        <w:numPr>
          <w:ilvl w:val="1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contextualSpacing/>
        <w:rPr>
          <w:sz w:val="24"/>
        </w:rPr>
      </w:pPr>
      <w:hyperlink r:id="rId9" w:history="1">
        <w:r w:rsidR="002F7224" w:rsidRPr="00A432AA">
          <w:rPr>
            <w:rStyle w:val="Hyperlink"/>
            <w:sz w:val="24"/>
          </w:rPr>
          <w:t>Awards</w:t>
        </w:r>
      </w:hyperlink>
      <w:r w:rsidR="002F7224" w:rsidRPr="00A432AA">
        <w:rPr>
          <w:sz w:val="24"/>
        </w:rPr>
        <w:t xml:space="preserve"> and </w:t>
      </w:r>
      <w:hyperlink r:id="rId10" w:history="1">
        <w:r w:rsidR="002F7224" w:rsidRPr="00A432AA">
          <w:rPr>
            <w:rStyle w:val="Hyperlink"/>
            <w:sz w:val="24"/>
          </w:rPr>
          <w:t>Contracts</w:t>
        </w:r>
      </w:hyperlink>
      <w:r w:rsidR="002F7224" w:rsidRPr="00A432AA">
        <w:rPr>
          <w:sz w:val="24"/>
        </w:rPr>
        <w:t xml:space="preserve"> Process Overviews (Rebecca, Melissa)</w:t>
      </w:r>
    </w:p>
    <w:p w14:paraId="6DF958F2" w14:textId="77777777" w:rsidR="002F7224" w:rsidRPr="00A432AA" w:rsidRDefault="00FA5B9F" w:rsidP="002F7224">
      <w:pPr>
        <w:pStyle w:val="ListParagraph"/>
        <w:numPr>
          <w:ilvl w:val="1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contextualSpacing/>
        <w:rPr>
          <w:sz w:val="24"/>
        </w:rPr>
      </w:pPr>
      <w:hyperlink r:id="rId11" w:history="1">
        <w:r w:rsidR="002F7224" w:rsidRPr="00A432AA">
          <w:rPr>
            <w:rStyle w:val="Hyperlink"/>
            <w:sz w:val="24"/>
          </w:rPr>
          <w:t>Homepage</w:t>
        </w:r>
      </w:hyperlink>
      <w:r w:rsidR="002F7224" w:rsidRPr="00A432AA">
        <w:rPr>
          <w:sz w:val="24"/>
        </w:rPr>
        <w:t xml:space="preserve"> with RAN topics feedback form (Moe)</w:t>
      </w:r>
    </w:p>
    <w:p w14:paraId="11D64111" w14:textId="77777777" w:rsidR="002F7224" w:rsidRPr="00A432AA" w:rsidRDefault="00FA5B9F" w:rsidP="002F7224">
      <w:pPr>
        <w:pStyle w:val="ListParagraph"/>
        <w:numPr>
          <w:ilvl w:val="1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contextualSpacing/>
        <w:rPr>
          <w:sz w:val="24"/>
        </w:rPr>
      </w:pPr>
      <w:hyperlink r:id="rId12" w:history="1">
        <w:r w:rsidR="002F7224" w:rsidRPr="00A432AA">
          <w:rPr>
            <w:rStyle w:val="Hyperlink"/>
            <w:sz w:val="24"/>
          </w:rPr>
          <w:t>RAN agenda now available prior to meetings</w:t>
        </w:r>
      </w:hyperlink>
      <w:r w:rsidR="002F7224" w:rsidRPr="00A432AA">
        <w:rPr>
          <w:sz w:val="24"/>
        </w:rPr>
        <w:t xml:space="preserve"> (Moe)</w:t>
      </w:r>
    </w:p>
    <w:p w14:paraId="638AD41C" w14:textId="34874C8A" w:rsidR="002F7224" w:rsidRPr="00A432AA" w:rsidRDefault="002F7224" w:rsidP="002F7224">
      <w:pPr>
        <w:pStyle w:val="ListParagraph"/>
        <w:numPr>
          <w:ilvl w:val="1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contextualSpacing/>
        <w:rPr>
          <w:sz w:val="24"/>
        </w:rPr>
      </w:pPr>
      <w:r w:rsidRPr="00A432AA">
        <w:rPr>
          <w:sz w:val="24"/>
        </w:rPr>
        <w:t xml:space="preserve">New </w:t>
      </w:r>
      <w:hyperlink r:id="rId13" w:history="1">
        <w:r w:rsidRPr="00A432AA">
          <w:rPr>
            <w:rStyle w:val="Hyperlink"/>
            <w:sz w:val="24"/>
          </w:rPr>
          <w:t>YouTube Tuesday link</w:t>
        </w:r>
      </w:hyperlink>
      <w:r w:rsidRPr="00A432AA">
        <w:rPr>
          <w:sz w:val="24"/>
        </w:rPr>
        <w:t xml:space="preserve"> on homepage (Moe)</w:t>
      </w:r>
    </w:p>
    <w:p w14:paraId="5FF81315" w14:textId="77777777" w:rsidR="002F7224" w:rsidRPr="00A432AA" w:rsidRDefault="002F7224" w:rsidP="002F7224">
      <w:pPr>
        <w:pStyle w:val="ListParagraph"/>
        <w:numPr>
          <w:ilvl w:val="1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contextualSpacing/>
        <w:rPr>
          <w:sz w:val="24"/>
        </w:rPr>
      </w:pPr>
      <w:r w:rsidRPr="00A432AA">
        <w:rPr>
          <w:sz w:val="24"/>
        </w:rPr>
        <w:t xml:space="preserve">Links on </w:t>
      </w:r>
      <w:hyperlink r:id="rId14" w:history="1">
        <w:r w:rsidRPr="00A432AA">
          <w:rPr>
            <w:rStyle w:val="Hyperlink"/>
            <w:sz w:val="24"/>
          </w:rPr>
          <w:t>CGA website</w:t>
        </w:r>
      </w:hyperlink>
      <w:r w:rsidRPr="00A432AA">
        <w:rPr>
          <w:sz w:val="24"/>
        </w:rPr>
        <w:t xml:space="preserve"> to other FSD offices (Moe)</w:t>
      </w:r>
    </w:p>
    <w:p w14:paraId="7DEF4BBE" w14:textId="77777777" w:rsidR="002F7224" w:rsidRPr="00A432AA" w:rsidRDefault="002F7224" w:rsidP="002F7224">
      <w:pPr>
        <w:pStyle w:val="ListParagraph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contextualSpacing/>
        <w:rPr>
          <w:sz w:val="24"/>
        </w:rPr>
      </w:pPr>
      <w:r w:rsidRPr="00A432AA">
        <w:rPr>
          <w:sz w:val="24"/>
        </w:rPr>
        <w:t xml:space="preserve">DOE Foreign Travel Pre-Approvals - Only on contracts or subcontracts. </w:t>
      </w:r>
      <w:hyperlink r:id="rId15" w:history="1">
        <w:r w:rsidRPr="00A432AA">
          <w:rPr>
            <w:rStyle w:val="Hyperlink"/>
            <w:sz w:val="24"/>
          </w:rPr>
          <w:t>New language on CGA website</w:t>
        </w:r>
      </w:hyperlink>
      <w:r w:rsidRPr="00A432AA">
        <w:rPr>
          <w:sz w:val="24"/>
        </w:rPr>
        <w:t xml:space="preserve"> </w:t>
      </w:r>
    </w:p>
    <w:p w14:paraId="21ED145A" w14:textId="2768965F" w:rsidR="002F7224" w:rsidRPr="00A432AA" w:rsidRDefault="002F7224" w:rsidP="002F7224">
      <w:pPr>
        <w:pStyle w:val="ListParagraph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contextualSpacing/>
        <w:rPr>
          <w:sz w:val="24"/>
        </w:rPr>
      </w:pPr>
      <w:r w:rsidRPr="00A432AA">
        <w:rPr>
          <w:sz w:val="24"/>
        </w:rPr>
        <w:t>Event Announcements: (Marcie Valenci</w:t>
      </w:r>
      <w:r w:rsidR="003B0B2D">
        <w:rPr>
          <w:sz w:val="24"/>
        </w:rPr>
        <w:t>a</w:t>
      </w:r>
      <w:r w:rsidRPr="00A432AA">
        <w:rPr>
          <w:sz w:val="24"/>
        </w:rPr>
        <w:t>, Stephanie Tofighi)</w:t>
      </w:r>
    </w:p>
    <w:p w14:paraId="721C038A" w14:textId="77777777" w:rsidR="002F7224" w:rsidRPr="00A432AA" w:rsidRDefault="002F7224" w:rsidP="002F7224">
      <w:pPr>
        <w:pStyle w:val="ListParagraph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contextualSpacing/>
        <w:rPr>
          <w:rFonts w:ascii="Lucida Handwriting" w:hAnsi="Lucida Handwriting"/>
          <w:sz w:val="24"/>
        </w:rPr>
      </w:pPr>
      <w:r w:rsidRPr="00A432AA">
        <w:rPr>
          <w:sz w:val="24"/>
        </w:rPr>
        <w:t xml:space="preserve">Announcement: </w:t>
      </w:r>
      <w:r w:rsidRPr="00A432AA">
        <w:rPr>
          <w:b/>
          <w:sz w:val="24"/>
        </w:rPr>
        <w:t>2020 Spring Assistantship Processing &amp; Updates</w:t>
      </w:r>
      <w:r w:rsidRPr="00A432AA">
        <w:rPr>
          <w:sz w:val="24"/>
        </w:rPr>
        <w:t xml:space="preserve"> </w:t>
      </w:r>
      <w:hyperlink r:id="rId16" w:history="1">
        <w:proofErr w:type="spellStart"/>
        <w:r w:rsidRPr="00A432AA">
          <w:rPr>
            <w:rStyle w:val="Hyperlink"/>
            <w:sz w:val="24"/>
          </w:rPr>
          <w:t>GradNet</w:t>
        </w:r>
        <w:proofErr w:type="spellEnd"/>
        <w:r w:rsidRPr="00A432AA">
          <w:rPr>
            <w:rStyle w:val="Hyperlink"/>
            <w:sz w:val="24"/>
          </w:rPr>
          <w:t xml:space="preserve"> Meeting</w:t>
        </w:r>
      </w:hyperlink>
      <w:r w:rsidRPr="00A432AA">
        <w:rPr>
          <w:sz w:val="24"/>
        </w:rPr>
        <w:t xml:space="preserve"> will be held on Thursday, October 17, 2019 from 10:30 am – 12:00 pm in the Ortega Hall Reading Room 335. (Jeremy on behalf of Graduate Contracts)</w:t>
      </w:r>
    </w:p>
    <w:p w14:paraId="76378A67" w14:textId="77777777" w:rsidR="002F7224" w:rsidRPr="00A432AA" w:rsidRDefault="002F7224" w:rsidP="002F7224">
      <w:pPr>
        <w:pStyle w:val="ListParagraph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contextualSpacing/>
        <w:rPr>
          <w:sz w:val="24"/>
        </w:rPr>
      </w:pPr>
      <w:r w:rsidRPr="00A432AA">
        <w:rPr>
          <w:sz w:val="24"/>
        </w:rPr>
        <w:t xml:space="preserve">Reminder: </w:t>
      </w:r>
      <w:hyperlink r:id="rId17" w:history="1">
        <w:r w:rsidRPr="00A432AA">
          <w:rPr>
            <w:rStyle w:val="Hyperlink"/>
            <w:sz w:val="24"/>
          </w:rPr>
          <w:t>201901 Effort Period has begun</w:t>
        </w:r>
      </w:hyperlink>
      <w:r w:rsidRPr="00A432AA">
        <w:rPr>
          <w:sz w:val="24"/>
        </w:rPr>
        <w:t xml:space="preserve"> (Jessica)</w:t>
      </w:r>
    </w:p>
    <w:p w14:paraId="72C7113B" w14:textId="77777777" w:rsidR="002F7224" w:rsidRPr="00A432AA" w:rsidRDefault="002F7224" w:rsidP="002F7224">
      <w:pPr>
        <w:pStyle w:val="ListParagraph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contextualSpacing/>
        <w:rPr>
          <w:sz w:val="24"/>
        </w:rPr>
      </w:pPr>
      <w:r w:rsidRPr="00A432AA">
        <w:rPr>
          <w:sz w:val="24"/>
        </w:rPr>
        <w:t>RAN working group volunteers (Michelle and Jeremy)</w:t>
      </w:r>
    </w:p>
    <w:p w14:paraId="61A6EDB1" w14:textId="77777777" w:rsidR="001766EC" w:rsidRDefault="001766EC" w:rsidP="002F7224">
      <w:pPr>
        <w:ind w:left="360"/>
        <w:rPr>
          <w:sz w:val="24"/>
        </w:rPr>
      </w:pPr>
    </w:p>
    <w:p w14:paraId="1D53D86E" w14:textId="19FB8841" w:rsidR="002F7224" w:rsidRPr="002F7224" w:rsidRDefault="002F7224" w:rsidP="002F7224">
      <w:pPr>
        <w:ind w:left="360"/>
        <w:rPr>
          <w:rFonts w:eastAsia="Calibri" w:cs="Calibri"/>
          <w:sz w:val="24"/>
        </w:rPr>
      </w:pPr>
      <w:r w:rsidRPr="002F7224">
        <w:rPr>
          <w:sz w:val="24"/>
        </w:rPr>
        <w:t>For November meeting: Subrecipient Monitoring from a departmental perspective</w:t>
      </w:r>
    </w:p>
    <w:p w14:paraId="7E072A70" w14:textId="77777777" w:rsidR="00E52CDE" w:rsidRPr="00CA1BBC" w:rsidRDefault="00E52CDE" w:rsidP="00CA1BBC">
      <w:pPr>
        <w:pStyle w:val="ListParagraph"/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5BDC61FD" w14:textId="77777777" w:rsidR="00E52CDE" w:rsidRPr="00CA1BBC" w:rsidRDefault="00E52CDE" w:rsidP="00E52CDE">
      <w:pPr>
        <w:rPr>
          <w:rFonts w:asciiTheme="minorHAnsi" w:eastAsia="Times New Roman" w:hAnsiTheme="minorHAnsi" w:cstheme="minorHAnsi"/>
          <w:bCs/>
        </w:rPr>
      </w:pPr>
    </w:p>
    <w:p w14:paraId="12E5AAA9" w14:textId="0EF5D641" w:rsidR="00E52CDE" w:rsidRDefault="00E52CDE" w:rsidP="001766EC">
      <w:pPr>
        <w:rPr>
          <w:rFonts w:asciiTheme="minorHAnsi" w:eastAsia="Times New Roman" w:hAnsiTheme="minorHAnsi" w:cstheme="minorHAnsi"/>
          <w:bCs/>
        </w:rPr>
      </w:pPr>
    </w:p>
    <w:p w14:paraId="0829311E" w14:textId="2F4DF389" w:rsidR="001766EC" w:rsidRDefault="001766EC" w:rsidP="001766EC">
      <w:pPr>
        <w:rPr>
          <w:rFonts w:asciiTheme="minorHAnsi" w:eastAsia="Times New Roman" w:hAnsiTheme="minorHAnsi" w:cstheme="minorHAnsi"/>
          <w:bCs/>
        </w:rPr>
      </w:pPr>
    </w:p>
    <w:p w14:paraId="5C84ABFB" w14:textId="68C69486" w:rsidR="001766EC" w:rsidRDefault="001766EC" w:rsidP="001766EC">
      <w:pPr>
        <w:rPr>
          <w:rFonts w:asciiTheme="minorHAnsi" w:eastAsia="Times New Roman" w:hAnsiTheme="minorHAnsi" w:cstheme="minorHAnsi"/>
          <w:bCs/>
        </w:rPr>
      </w:pPr>
    </w:p>
    <w:p w14:paraId="253CB871" w14:textId="257C7FC6" w:rsidR="001766EC" w:rsidRDefault="001766EC" w:rsidP="001766EC">
      <w:pPr>
        <w:rPr>
          <w:rFonts w:asciiTheme="minorHAnsi" w:eastAsia="Times New Roman" w:hAnsiTheme="minorHAnsi" w:cstheme="minorHAnsi"/>
          <w:bCs/>
        </w:rPr>
      </w:pPr>
    </w:p>
    <w:p w14:paraId="0978066F" w14:textId="5C9B8BBE" w:rsidR="001766EC" w:rsidRDefault="001766EC" w:rsidP="001766EC">
      <w:pPr>
        <w:rPr>
          <w:rFonts w:asciiTheme="minorHAnsi" w:eastAsia="Times New Roman" w:hAnsiTheme="minorHAnsi" w:cstheme="minorHAnsi"/>
          <w:bCs/>
        </w:rPr>
      </w:pPr>
    </w:p>
    <w:p w14:paraId="564CD36F" w14:textId="6ACD39DF" w:rsidR="001766EC" w:rsidRPr="001766EC" w:rsidRDefault="001766EC" w:rsidP="001766EC">
      <w:pPr>
        <w:pStyle w:val="Footer"/>
        <w:rPr>
          <w:b/>
          <w:sz w:val="28"/>
        </w:rPr>
      </w:pPr>
      <w:bookmarkStart w:id="0" w:name="_GoBack"/>
      <w:r>
        <w:rPr>
          <w:rFonts w:asciiTheme="minorHAnsi" w:eastAsia="Times New Roman" w:hAnsiTheme="minorHAnsi" w:cstheme="minorHAnsi"/>
          <w:bCs/>
          <w:noProof/>
        </w:rPr>
        <w:drawing>
          <wp:anchor distT="0" distB="0" distL="114300" distR="114300" simplePos="0" relativeHeight="251659264" behindDoc="0" locked="0" layoutInCell="1" allowOverlap="1" wp14:anchorId="3FBF2C19" wp14:editId="4AB527DF">
            <wp:simplePos x="0" y="0"/>
            <wp:positionH relativeFrom="column">
              <wp:posOffset>5781675</wp:posOffset>
            </wp:positionH>
            <wp:positionV relativeFrom="paragraph">
              <wp:posOffset>307975</wp:posOffset>
            </wp:positionV>
            <wp:extent cx="809625" cy="809625"/>
            <wp:effectExtent l="0" t="0" r="9525" b="952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question[1]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9625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>
        <w:rPr>
          <w:b/>
          <w:sz w:val="28"/>
        </w:rPr>
        <w:t xml:space="preserve">Do you have </w:t>
      </w:r>
      <w:r w:rsidRPr="00E52CDE">
        <w:rPr>
          <w:b/>
          <w:sz w:val="28"/>
        </w:rPr>
        <w:t xml:space="preserve">questions or topics that you would like to be covered at our next RAN meeting?  Please click </w:t>
      </w:r>
      <w:hyperlink r:id="rId19" w:history="1">
        <w:r w:rsidRPr="00E52CDE">
          <w:rPr>
            <w:rStyle w:val="Hyperlink"/>
            <w:b/>
            <w:sz w:val="28"/>
          </w:rPr>
          <w:t>here</w:t>
        </w:r>
      </w:hyperlink>
      <w:r w:rsidRPr="00E52CDE">
        <w:rPr>
          <w:b/>
          <w:sz w:val="28"/>
        </w:rPr>
        <w:t xml:space="preserve"> to submit, or visit the following URL: </w:t>
      </w:r>
      <w:hyperlink r:id="rId20" w:history="1">
        <w:r w:rsidRPr="00E52CDE">
          <w:rPr>
            <w:rStyle w:val="Hyperlink"/>
            <w:b/>
            <w:sz w:val="28"/>
          </w:rPr>
          <w:t>https://forms.unm.edu/forms/osp_ran_questions</w:t>
        </w:r>
      </w:hyperlink>
      <w:r>
        <w:rPr>
          <w:b/>
          <w:sz w:val="28"/>
        </w:rPr>
        <w:t>.</w:t>
      </w:r>
      <w:r w:rsidRPr="00CA1BBC">
        <w:rPr>
          <w:rFonts w:asciiTheme="minorHAnsi" w:eastAsia="Times New Roman" w:hAnsiTheme="minorHAnsi" w:cstheme="minorHAnsi"/>
          <w:bCs/>
          <w:noProof/>
        </w:rPr>
        <w:t xml:space="preserve"> </w:t>
      </w:r>
    </w:p>
    <w:sectPr w:rsidR="001766EC" w:rsidRPr="001766EC" w:rsidSect="00CA1BBC">
      <w:head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C6F1F3" w14:textId="77777777" w:rsidR="00FA5B9F" w:rsidRDefault="00FA5B9F" w:rsidP="00E52CDE">
      <w:r>
        <w:separator/>
      </w:r>
    </w:p>
  </w:endnote>
  <w:endnote w:type="continuationSeparator" w:id="0">
    <w:p w14:paraId="5520DE37" w14:textId="77777777" w:rsidR="00FA5B9F" w:rsidRDefault="00FA5B9F" w:rsidP="00E52C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B3A9CC" w14:textId="77777777" w:rsidR="00FA5B9F" w:rsidRDefault="00FA5B9F" w:rsidP="00E52CDE">
      <w:r>
        <w:separator/>
      </w:r>
    </w:p>
  </w:footnote>
  <w:footnote w:type="continuationSeparator" w:id="0">
    <w:p w14:paraId="73022D42" w14:textId="77777777" w:rsidR="00FA5B9F" w:rsidRDefault="00FA5B9F" w:rsidP="00E52C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DF595B" w14:textId="57ADFFA2" w:rsidR="00E52CDE" w:rsidRDefault="00E52CDE" w:rsidP="00E52CDE">
    <w:pPr>
      <w:pStyle w:val="Header"/>
      <w:jc w:val="center"/>
    </w:pPr>
    <w:r w:rsidRPr="00E52CDE">
      <w:rPr>
        <w:noProof/>
      </w:rPr>
      <w:drawing>
        <wp:anchor distT="0" distB="0" distL="114300" distR="114300" simplePos="0" relativeHeight="251658240" behindDoc="0" locked="0" layoutInCell="1" allowOverlap="1" wp14:anchorId="6A1DA091" wp14:editId="0CF1AC36">
          <wp:simplePos x="0" y="0"/>
          <wp:positionH relativeFrom="margin">
            <wp:align>center</wp:align>
          </wp:positionH>
          <wp:positionV relativeFrom="paragraph">
            <wp:posOffset>-103505</wp:posOffset>
          </wp:positionV>
          <wp:extent cx="3810000" cy="1114425"/>
          <wp:effectExtent l="0" t="0" r="0" b="0"/>
          <wp:wrapNone/>
          <wp:docPr id="1" name="Picture 1" descr="C:\Users\mbundrage\AppData\Local\Microsoft\Windows\INetCache\Content.Outlook\J443XEX1\UNM_Research_Horizontal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bundrage\AppData\Local\Microsoft\Windows\INetCache\Content.Outlook\J443XEX1\UNM_Research_Horizontal_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10000" cy="1114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6920B2"/>
    <w:multiLevelType w:val="hybridMultilevel"/>
    <w:tmpl w:val="E3500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60700A"/>
    <w:multiLevelType w:val="hybridMultilevel"/>
    <w:tmpl w:val="F5822E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1E32A51"/>
    <w:multiLevelType w:val="hybridMultilevel"/>
    <w:tmpl w:val="15A254B4"/>
    <w:lvl w:ilvl="0" w:tplc="0840E000">
      <w:start w:val="1"/>
      <w:numFmt w:val="decimal"/>
      <w:lvlText w:val="%1."/>
      <w:lvlJc w:val="left"/>
      <w:pPr>
        <w:ind w:left="810" w:hanging="360"/>
      </w:pPr>
      <w:rPr>
        <w:rFonts w:asciiTheme="minorHAnsi" w:hAnsiTheme="minorHAnsi" w:cstheme="minorHAns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A34073"/>
    <w:multiLevelType w:val="hybridMultilevel"/>
    <w:tmpl w:val="78F01C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5130DE"/>
    <w:multiLevelType w:val="hybridMultilevel"/>
    <w:tmpl w:val="357405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124621"/>
    <w:multiLevelType w:val="multilevel"/>
    <w:tmpl w:val="B83C8B1E"/>
    <w:styleLink w:val="List0"/>
    <w:lvl w:ilvl="0">
      <w:start w:val="1"/>
      <w:numFmt w:val="decimal"/>
      <w:lvlText w:val="%1."/>
      <w:lvlJc w:val="left"/>
      <w:rPr>
        <w:position w:val="0"/>
        <w:rtl w:val="0"/>
      </w:rPr>
    </w:lvl>
    <w:lvl w:ilvl="1">
      <w:start w:val="1"/>
      <w:numFmt w:val="lowerLetter"/>
      <w:lvlText w:val="%2."/>
      <w:lvlJc w:val="left"/>
      <w:rPr>
        <w:position w:val="0"/>
        <w:rtl w:val="0"/>
      </w:rPr>
    </w:lvl>
    <w:lvl w:ilvl="2">
      <w:start w:val="1"/>
      <w:numFmt w:val="lowerRoman"/>
      <w:lvlText w:val="%3."/>
      <w:lvlJc w:val="left"/>
      <w:rPr>
        <w:position w:val="0"/>
        <w:rtl w:val="0"/>
      </w:rPr>
    </w:lvl>
    <w:lvl w:ilvl="3">
      <w:numFmt w:val="bullet"/>
      <w:lvlText w:val="-"/>
      <w:lvlJc w:val="left"/>
      <w:pPr>
        <w:ind w:left="360" w:hanging="360"/>
      </w:pPr>
      <w:rPr>
        <w:rFonts w:ascii="Arial Narrow" w:eastAsia="Calibri" w:hAnsi="Arial Narrow" w:cs="Arial" w:hint="default"/>
      </w:rPr>
    </w:lvl>
    <w:lvl w:ilvl="4">
      <w:start w:val="1"/>
      <w:numFmt w:val="lowerLetter"/>
      <w:lvlText w:val="%5."/>
      <w:lvlJc w:val="left"/>
      <w:rPr>
        <w:position w:val="0"/>
        <w:rtl w:val="0"/>
      </w:rPr>
    </w:lvl>
    <w:lvl w:ilvl="5">
      <w:start w:val="1"/>
      <w:numFmt w:val="lowerRoman"/>
      <w:lvlText w:val="%6."/>
      <w:lvlJc w:val="left"/>
      <w:rPr>
        <w:position w:val="0"/>
        <w:rtl w:val="0"/>
      </w:rPr>
    </w:lvl>
    <w:lvl w:ilvl="6">
      <w:start w:val="1"/>
      <w:numFmt w:val="decimal"/>
      <w:lvlText w:val="%7."/>
      <w:lvlJc w:val="left"/>
      <w:rPr>
        <w:position w:val="0"/>
        <w:rtl w:val="0"/>
      </w:rPr>
    </w:lvl>
    <w:lvl w:ilvl="7">
      <w:start w:val="1"/>
      <w:numFmt w:val="lowerLetter"/>
      <w:lvlText w:val="%8."/>
      <w:lvlJc w:val="left"/>
      <w:rPr>
        <w:position w:val="0"/>
        <w:rtl w:val="0"/>
      </w:rPr>
    </w:lvl>
    <w:lvl w:ilvl="8">
      <w:start w:val="1"/>
      <w:numFmt w:val="lowerRoman"/>
      <w:lvlText w:val="%9."/>
      <w:lvlJc w:val="left"/>
      <w:rPr>
        <w:position w:val="0"/>
        <w:rtl w:val="0"/>
      </w:rPr>
    </w:lvl>
  </w:abstractNum>
  <w:abstractNum w:abstractNumId="6" w15:restartNumberingAfterBreak="0">
    <w:nsid w:val="320D527B"/>
    <w:multiLevelType w:val="hybridMultilevel"/>
    <w:tmpl w:val="6E3A0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1D61D7"/>
    <w:multiLevelType w:val="hybridMultilevel"/>
    <w:tmpl w:val="E7AEB4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7DF5AEF"/>
    <w:multiLevelType w:val="hybridMultilevel"/>
    <w:tmpl w:val="91E6AB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E868A0"/>
    <w:multiLevelType w:val="hybridMultilevel"/>
    <w:tmpl w:val="0A3E25FA"/>
    <w:lvl w:ilvl="0" w:tplc="4880A5C2">
      <w:start w:val="1"/>
      <w:numFmt w:val="decimal"/>
      <w:lvlText w:val="%1)"/>
      <w:lvlJc w:val="left"/>
      <w:pPr>
        <w:ind w:left="720" w:hanging="360"/>
      </w:pPr>
      <w:rPr>
        <w:rFonts w:ascii="Calibri Light" w:eastAsia="Times New Roman" w:hAnsi="Calibri Light" w:cs="Calibri Ligh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D73FAC"/>
    <w:multiLevelType w:val="hybridMultilevel"/>
    <w:tmpl w:val="7EEC8262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1" w15:restartNumberingAfterBreak="0">
    <w:nsid w:val="6CBA67EB"/>
    <w:multiLevelType w:val="hybridMultilevel"/>
    <w:tmpl w:val="7EEC8262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10"/>
  </w:num>
  <w:num w:numId="5">
    <w:abstractNumId w:val="11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7"/>
  </w:num>
  <w:num w:numId="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9"/>
  </w:num>
  <w:num w:numId="11">
    <w:abstractNumId w:val="6"/>
  </w:num>
  <w:num w:numId="12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87"/>
  <w:drawingGridVerticalSpacing w:val="187"/>
  <w:displayHorizont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CwMDMxNTSzNDMzMDdX0lEKTi0uzszPAykwrAUAngZcWSwAAAA="/>
  </w:docVars>
  <w:rsids>
    <w:rsidRoot w:val="00766AE8"/>
    <w:rsid w:val="00015742"/>
    <w:rsid w:val="000172CD"/>
    <w:rsid w:val="00043388"/>
    <w:rsid w:val="000523EA"/>
    <w:rsid w:val="00065A56"/>
    <w:rsid w:val="00072940"/>
    <w:rsid w:val="000771CC"/>
    <w:rsid w:val="000835D8"/>
    <w:rsid w:val="00086540"/>
    <w:rsid w:val="00100A0C"/>
    <w:rsid w:val="001010D9"/>
    <w:rsid w:val="0011698F"/>
    <w:rsid w:val="001344B1"/>
    <w:rsid w:val="00145A9D"/>
    <w:rsid w:val="00146C9B"/>
    <w:rsid w:val="00146EB0"/>
    <w:rsid w:val="001564CB"/>
    <w:rsid w:val="001766EC"/>
    <w:rsid w:val="0018411C"/>
    <w:rsid w:val="00196DB3"/>
    <w:rsid w:val="00197C55"/>
    <w:rsid w:val="001F1AED"/>
    <w:rsid w:val="001F1F6B"/>
    <w:rsid w:val="0020746B"/>
    <w:rsid w:val="002148E4"/>
    <w:rsid w:val="0021527C"/>
    <w:rsid w:val="0023144B"/>
    <w:rsid w:val="00243CA0"/>
    <w:rsid w:val="00246668"/>
    <w:rsid w:val="00265080"/>
    <w:rsid w:val="0026791C"/>
    <w:rsid w:val="002944D1"/>
    <w:rsid w:val="002D1E2D"/>
    <w:rsid w:val="002F7224"/>
    <w:rsid w:val="003028D1"/>
    <w:rsid w:val="00302FB9"/>
    <w:rsid w:val="003204D7"/>
    <w:rsid w:val="00330AB8"/>
    <w:rsid w:val="00335379"/>
    <w:rsid w:val="00341363"/>
    <w:rsid w:val="003A5EBC"/>
    <w:rsid w:val="003A7EF7"/>
    <w:rsid w:val="003A7F27"/>
    <w:rsid w:val="003B0B2D"/>
    <w:rsid w:val="003B2C03"/>
    <w:rsid w:val="003C2D11"/>
    <w:rsid w:val="003C3B01"/>
    <w:rsid w:val="003C60E3"/>
    <w:rsid w:val="0040593A"/>
    <w:rsid w:val="00411CC8"/>
    <w:rsid w:val="0045731D"/>
    <w:rsid w:val="00461E6D"/>
    <w:rsid w:val="004B3FEE"/>
    <w:rsid w:val="004E4504"/>
    <w:rsid w:val="004F06E8"/>
    <w:rsid w:val="004F639B"/>
    <w:rsid w:val="00526627"/>
    <w:rsid w:val="005339A7"/>
    <w:rsid w:val="005522DD"/>
    <w:rsid w:val="00555FC3"/>
    <w:rsid w:val="00557FF7"/>
    <w:rsid w:val="00562F2A"/>
    <w:rsid w:val="005663A9"/>
    <w:rsid w:val="00585474"/>
    <w:rsid w:val="00597CB8"/>
    <w:rsid w:val="005B1A60"/>
    <w:rsid w:val="005B2FB7"/>
    <w:rsid w:val="005D5221"/>
    <w:rsid w:val="005F393F"/>
    <w:rsid w:val="00607E3E"/>
    <w:rsid w:val="0062180D"/>
    <w:rsid w:val="00622555"/>
    <w:rsid w:val="006865A6"/>
    <w:rsid w:val="00692884"/>
    <w:rsid w:val="00693AAC"/>
    <w:rsid w:val="006B614C"/>
    <w:rsid w:val="00710242"/>
    <w:rsid w:val="00716134"/>
    <w:rsid w:val="007208FF"/>
    <w:rsid w:val="00740187"/>
    <w:rsid w:val="00757681"/>
    <w:rsid w:val="00766AE8"/>
    <w:rsid w:val="00792079"/>
    <w:rsid w:val="007B0AFB"/>
    <w:rsid w:val="007B69ED"/>
    <w:rsid w:val="007C58A2"/>
    <w:rsid w:val="007C59D8"/>
    <w:rsid w:val="00813B33"/>
    <w:rsid w:val="00824032"/>
    <w:rsid w:val="0089256C"/>
    <w:rsid w:val="008A7094"/>
    <w:rsid w:val="008B2B27"/>
    <w:rsid w:val="008C16E6"/>
    <w:rsid w:val="008D5FD1"/>
    <w:rsid w:val="008E7730"/>
    <w:rsid w:val="00904208"/>
    <w:rsid w:val="0090705D"/>
    <w:rsid w:val="009125D4"/>
    <w:rsid w:val="009128B4"/>
    <w:rsid w:val="00915E68"/>
    <w:rsid w:val="00954421"/>
    <w:rsid w:val="00961923"/>
    <w:rsid w:val="009831FA"/>
    <w:rsid w:val="00991C61"/>
    <w:rsid w:val="00993E8C"/>
    <w:rsid w:val="009C3191"/>
    <w:rsid w:val="009D5F4E"/>
    <w:rsid w:val="009E31A6"/>
    <w:rsid w:val="00A14068"/>
    <w:rsid w:val="00A26711"/>
    <w:rsid w:val="00A34EEE"/>
    <w:rsid w:val="00A401BC"/>
    <w:rsid w:val="00A440A2"/>
    <w:rsid w:val="00A55841"/>
    <w:rsid w:val="00A61416"/>
    <w:rsid w:val="00A8161F"/>
    <w:rsid w:val="00A8326B"/>
    <w:rsid w:val="00A855C5"/>
    <w:rsid w:val="00A90C4D"/>
    <w:rsid w:val="00A92BD3"/>
    <w:rsid w:val="00A97F41"/>
    <w:rsid w:val="00AA0614"/>
    <w:rsid w:val="00AC0955"/>
    <w:rsid w:val="00AC09C5"/>
    <w:rsid w:val="00AD0319"/>
    <w:rsid w:val="00AD707D"/>
    <w:rsid w:val="00AE0D0E"/>
    <w:rsid w:val="00B0509E"/>
    <w:rsid w:val="00B51599"/>
    <w:rsid w:val="00B53117"/>
    <w:rsid w:val="00B545C9"/>
    <w:rsid w:val="00B70E49"/>
    <w:rsid w:val="00BA6FE7"/>
    <w:rsid w:val="00BB5CDF"/>
    <w:rsid w:val="00C12E6E"/>
    <w:rsid w:val="00C27E42"/>
    <w:rsid w:val="00C30BDF"/>
    <w:rsid w:val="00C318C7"/>
    <w:rsid w:val="00C31C38"/>
    <w:rsid w:val="00C759A9"/>
    <w:rsid w:val="00CA1BBC"/>
    <w:rsid w:val="00CC77F4"/>
    <w:rsid w:val="00CD30BF"/>
    <w:rsid w:val="00CD51AB"/>
    <w:rsid w:val="00CE5531"/>
    <w:rsid w:val="00CF325F"/>
    <w:rsid w:val="00CF509F"/>
    <w:rsid w:val="00CF5C29"/>
    <w:rsid w:val="00D01EB6"/>
    <w:rsid w:val="00D0526A"/>
    <w:rsid w:val="00D140B7"/>
    <w:rsid w:val="00D16C9A"/>
    <w:rsid w:val="00D52AED"/>
    <w:rsid w:val="00D540F6"/>
    <w:rsid w:val="00D705D4"/>
    <w:rsid w:val="00D83C91"/>
    <w:rsid w:val="00D90E4F"/>
    <w:rsid w:val="00DA506E"/>
    <w:rsid w:val="00DB41AB"/>
    <w:rsid w:val="00DC4461"/>
    <w:rsid w:val="00DF74D9"/>
    <w:rsid w:val="00E335BD"/>
    <w:rsid w:val="00E52CDE"/>
    <w:rsid w:val="00E654A9"/>
    <w:rsid w:val="00EA2D00"/>
    <w:rsid w:val="00EC712D"/>
    <w:rsid w:val="00F00228"/>
    <w:rsid w:val="00F00350"/>
    <w:rsid w:val="00F042FB"/>
    <w:rsid w:val="00F04D82"/>
    <w:rsid w:val="00F42A33"/>
    <w:rsid w:val="00F508A4"/>
    <w:rsid w:val="00F5247E"/>
    <w:rsid w:val="00F54A3A"/>
    <w:rsid w:val="00F55F34"/>
    <w:rsid w:val="00F67948"/>
    <w:rsid w:val="00F8422A"/>
    <w:rsid w:val="00F92273"/>
    <w:rsid w:val="00F95C63"/>
    <w:rsid w:val="00FA5B9F"/>
    <w:rsid w:val="00FB582C"/>
    <w:rsid w:val="00FD37B9"/>
    <w:rsid w:val="00FD39C0"/>
    <w:rsid w:val="00FE093F"/>
    <w:rsid w:val="00FE4C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5480C83"/>
  <w15:docId w15:val="{F4AC27E0-AAD8-4B4A-BDB8-9A8229D45D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92884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rsid w:val="00766AE8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</w:rPr>
  </w:style>
  <w:style w:type="paragraph" w:styleId="ListParagraph">
    <w:name w:val="List Paragraph"/>
    <w:uiPriority w:val="34"/>
    <w:qFormat/>
    <w:rsid w:val="00766AE8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  <w:ind w:left="720"/>
    </w:pPr>
    <w:rPr>
      <w:rFonts w:ascii="Calibri" w:eastAsia="Calibri" w:hAnsi="Calibri" w:cs="Calibri"/>
      <w:color w:val="000000"/>
      <w:u w:color="000000"/>
      <w:bdr w:val="nil"/>
    </w:rPr>
  </w:style>
  <w:style w:type="numbering" w:customStyle="1" w:styleId="List0">
    <w:name w:val="List 0"/>
    <w:basedOn w:val="NoList"/>
    <w:rsid w:val="00766AE8"/>
    <w:pPr>
      <w:numPr>
        <w:numId w:val="1"/>
      </w:numPr>
    </w:pPr>
  </w:style>
  <w:style w:type="character" w:styleId="Hyperlink">
    <w:name w:val="Hyperlink"/>
    <w:basedOn w:val="DefaultParagraphFont"/>
    <w:uiPriority w:val="99"/>
    <w:unhideWhenUsed/>
    <w:rsid w:val="00692884"/>
    <w:rPr>
      <w:color w:val="0000FF"/>
      <w:u w:val="single"/>
    </w:rPr>
  </w:style>
  <w:style w:type="paragraph" w:customStyle="1" w:styleId="Default">
    <w:name w:val="Default"/>
    <w:rsid w:val="00F0022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5FD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5FD1"/>
    <w:rPr>
      <w:rFonts w:ascii="Segoe UI" w:hAnsi="Segoe UI" w:cs="Segoe UI"/>
      <w:sz w:val="18"/>
      <w:szCs w:val="18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B69ED"/>
  </w:style>
  <w:style w:type="character" w:customStyle="1" w:styleId="PlainTextChar">
    <w:name w:val="Plain Text Char"/>
    <w:basedOn w:val="DefaultParagraphFont"/>
    <w:link w:val="PlainText"/>
    <w:uiPriority w:val="99"/>
    <w:semiHidden/>
    <w:rsid w:val="007B69ED"/>
    <w:rPr>
      <w:rFonts w:ascii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E52CD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2CDE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E52CD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52CDE"/>
    <w:rPr>
      <w:rFonts w:ascii="Calibri" w:hAnsi="Calibri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CA1BBC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766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89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8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29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3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4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3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8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64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4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0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7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0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4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0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37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1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1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2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09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4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5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5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0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4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2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95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4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osp.unm.edu/pi-resources/participant-support.html" TargetMode="External"/><Relationship Id="rId13" Type="http://schemas.openxmlformats.org/officeDocument/2006/relationships/hyperlink" Target="https://www.youtube.com/user/NCURA1959/videos?disable_polymer=1" TargetMode="External"/><Relationship Id="rId18" Type="http://schemas.openxmlformats.org/officeDocument/2006/relationships/image" Target="media/image1.jp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://osp.unm.edu/pi-resources/ranmeeting.html" TargetMode="External"/><Relationship Id="rId17" Type="http://schemas.openxmlformats.org/officeDocument/2006/relationships/hyperlink" Target="http://cgacct.unm.edu/docs/effort-certification-memo.pdf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rad.unm.edu/resources/faculty-staff-resources/grad-studies-net.html" TargetMode="External"/><Relationship Id="rId20" Type="http://schemas.openxmlformats.org/officeDocument/2006/relationships/hyperlink" Target="https://forms.unm.edu/forms/osp_ran_questions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cgacct.unm.edu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cgacct.unm.edu/travel.html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osp.unm.edu/contracts/index.html" TargetMode="External"/><Relationship Id="rId19" Type="http://schemas.openxmlformats.org/officeDocument/2006/relationships/hyperlink" Target="https://forms.unm.edu/forms/osp_ran_question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osp.unm.edu/awards/index.html" TargetMode="External"/><Relationship Id="rId14" Type="http://schemas.openxmlformats.org/officeDocument/2006/relationships/hyperlink" Target="http://cgacct.unm.edu/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E2EE8A7-9F64-46C5-A37A-6BA91859BA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05</Words>
  <Characters>174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ew Mexico</Company>
  <LinksUpToDate>false</LinksUpToDate>
  <CharactersWithSpaces>2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oeder</dc:creator>
  <cp:keywords/>
  <dc:description/>
  <cp:lastModifiedBy>Mohammad 'Moe' Bundrage</cp:lastModifiedBy>
  <cp:revision>3</cp:revision>
  <cp:lastPrinted>2019-10-08T03:02:00Z</cp:lastPrinted>
  <dcterms:created xsi:type="dcterms:W3CDTF">2019-10-08T03:40:00Z</dcterms:created>
  <dcterms:modified xsi:type="dcterms:W3CDTF">2019-10-08T03:42:00Z</dcterms:modified>
</cp:coreProperties>
</file>